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78CD2D8B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AE3659">
        <w:rPr>
          <w:rFonts w:ascii="Arial" w:hAnsi="Arial" w:cs="Arial"/>
          <w:b/>
          <w:sz w:val="56"/>
          <w:szCs w:val="56"/>
          <w:lang w:val="en-GB"/>
        </w:rPr>
        <w:t>2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60B46ACA" w14:textId="499D36B6" w:rsidR="000F3FD5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3360722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1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2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3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0471A605" w14:textId="46A84C37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3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2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3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3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16FAD11B" w14:textId="05C33047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4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3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Non-functional Requirements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4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4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2F34B0A2" w14:textId="7F16CE0E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5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3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Use Case Model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5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1368F6B2" w14:textId="181BFD21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6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4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6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3CCCB4D9" w14:textId="25E2C028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7" w:history="1">
            <w:r w:rsidR="000F3FD5" w:rsidRPr="00FE31FB">
              <w:rPr>
                <w:rStyle w:val="Hyperlink"/>
                <w:noProof/>
                <w:lang w:val="en-GB"/>
              </w:rPr>
              <w:t>4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noProof/>
                <w:lang w:val="en-GB"/>
              </w:rPr>
              <w:t>Entity Class Diagram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7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1442CCCA" w14:textId="1E82A7F7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8" w:history="1">
            <w:r w:rsidR="000F3FD5" w:rsidRPr="00FE31FB">
              <w:rPr>
                <w:rStyle w:val="Hyperlink"/>
                <w:noProof/>
                <w:lang w:val="en-GB"/>
              </w:rPr>
              <w:t>5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noProof/>
                <w:lang w:val="en-GB"/>
              </w:rPr>
              <w:t>Key Classes (Boundary and Control)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8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61B720B2" w14:textId="632734EA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9" w:history="1">
            <w:r w:rsidR="000F3FD5" w:rsidRPr="00FE31FB">
              <w:rPr>
                <w:rStyle w:val="Hyperlink"/>
                <w:noProof/>
                <w:lang w:val="en-GB"/>
              </w:rPr>
              <w:t>6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noProof/>
                <w:lang w:val="en-GB"/>
              </w:rPr>
              <w:t>Sequence Diagrams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9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496E3929" w14:textId="0F92A630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0" w:history="1">
            <w:r w:rsidR="000F3FD5" w:rsidRPr="00FE31FB">
              <w:rPr>
                <w:rStyle w:val="Hyperlink"/>
                <w:noProof/>
                <w:lang w:val="en-GB"/>
              </w:rPr>
              <w:t>7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noProof/>
                <w:lang w:val="en-GB"/>
              </w:rPr>
              <w:t>Dialog Map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30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2493B456" w14:textId="1B44B43B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1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5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31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5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517A03EF" w14:textId="71A66815" w:rsidR="000F3FD5" w:rsidRDefault="00E80579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2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6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UI Mock-up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32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27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7709342B" w14:textId="436A510E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0" w:name="_Toc33360722"/>
      <w:r w:rsidRPr="0000458A">
        <w:rPr>
          <w:rFonts w:cs="Arial"/>
          <w:lang w:val="en-GB"/>
        </w:rPr>
        <w:lastRenderedPageBreak/>
        <w:t>Mission Statement</w:t>
      </w:r>
      <w:bookmarkEnd w:id="0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1" w:name="_Toc33360723"/>
      <w:r w:rsidRPr="0000458A">
        <w:rPr>
          <w:rFonts w:cs="Arial"/>
          <w:lang w:val="en-GB"/>
        </w:rPr>
        <w:t>Functional Requirements</w:t>
      </w:r>
      <w:bookmarkEnd w:id="1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</w:t>
      </w:r>
      <w:bookmarkStart w:id="2" w:name="_GoBack"/>
      <w:bookmarkEnd w:id="2"/>
      <w:r w:rsidRPr="0000458A">
        <w:rPr>
          <w:rFonts w:ascii="Arial" w:hAnsi="Arial" w:cs="Arial"/>
          <w:sz w:val="22"/>
          <w:szCs w:val="22"/>
          <w:lang w:val="en-GB"/>
        </w:rPr>
        <w:t>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CD3334">
      <w:pPr>
        <w:pStyle w:val="Heading1"/>
        <w:rPr>
          <w:rFonts w:cs="Arial"/>
          <w:lang w:val="en-GB"/>
        </w:rPr>
      </w:pPr>
      <w:bookmarkStart w:id="3" w:name="_Toc33360724"/>
      <w:r w:rsidRPr="0000458A">
        <w:rPr>
          <w:rFonts w:cs="Arial"/>
          <w:lang w:val="en-GB"/>
        </w:rPr>
        <w:t>Non-functional Requirements</w:t>
      </w:r>
      <w:bookmarkEnd w:id="3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4" w:name="_Toc33360725"/>
      <w:r w:rsidRPr="0000458A">
        <w:rPr>
          <w:rFonts w:cs="Arial"/>
          <w:lang w:val="en-GB"/>
        </w:rPr>
        <w:lastRenderedPageBreak/>
        <w:t>Use Case Model</w:t>
      </w:r>
      <w:bookmarkEnd w:id="4"/>
    </w:p>
    <w:p w14:paraId="4AC4B45D" w14:textId="55C037BF" w:rsidR="004E49F5" w:rsidRPr="0000458A" w:rsidRDefault="00E80579" w:rsidP="004B593A">
      <w:pPr>
        <w:rPr>
          <w:rFonts w:ascii="Arial" w:hAnsi="Arial" w:cs="Arial"/>
          <w:sz w:val="32"/>
          <w:szCs w:val="32"/>
          <w:lang w:val="en-GB"/>
        </w:rPr>
      </w:pPr>
      <w:r w:rsidRPr="00E80579">
        <w:rPr>
          <w:noProof/>
        </w:rPr>
        <w:drawing>
          <wp:inline distT="0" distB="0" distL="0" distR="0" wp14:anchorId="4A277E6A" wp14:editId="23FFF23C">
            <wp:extent cx="5274310" cy="4787265"/>
            <wp:effectExtent l="0" t="0" r="254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B3619F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5" w:name="_Toc33360726"/>
      <w:r>
        <w:rPr>
          <w:rFonts w:cs="Arial"/>
          <w:lang w:val="en-GB"/>
        </w:rPr>
        <w:t>Use Case Descriptions</w:t>
      </w:r>
      <w:bookmarkEnd w:id="5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03205883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2211694A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056C20BA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GPS to get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151718C9" w14:textId="1B75833E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network to plac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o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06389959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has not granted app permission to use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445FAB2C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53CC73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37FA505D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715560C5" w14:textId="5A550E94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541C93F2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62B5162E" w14:textId="1703694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that location</w:t>
            </w:r>
          </w:p>
          <w:p w14:paraId="5820BE0C" w14:textId="339A48C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4D7997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6F8EC431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EC103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09DF63B7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6DD668B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26B3DE21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route on top of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1B33882" w:rsidR="00EC1039" w:rsidRPr="00A47EE3" w:rsidRDefault="005D3A6F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show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object of interest’s profile</w:t>
            </w:r>
          </w:p>
          <w:p w14:paraId="2D4BE542" w14:textId="21EE062B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436F581E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21944F1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2B9B4A2B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5333C1E1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082FFC6D" w14:textId="6F53D72C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10769404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673C34C0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2F546320" w:rsidR="000A5FEE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toggle to display in list format</w:t>
            </w:r>
          </w:p>
          <w:p w14:paraId="4FD3A67B" w14:textId="61785D3F" w:rsidR="005272B2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0BC031B5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0ED04AA9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m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95BC646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2B3D7CC0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Set Filters” in the left menu</w:t>
            </w:r>
          </w:p>
          <w:p w14:paraId="4248524A" w14:textId="005E6C2C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62CE03C7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3435AF10" w:rsidR="007D7CBF" w:rsidRPr="00A47EE3" w:rsidRDefault="005D3A6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7D7CB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2803DA9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s the OI Icon on the Map</w:t>
            </w:r>
          </w:p>
          <w:p w14:paraId="5C240705" w14:textId="7EAF698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126E2722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64D8FD09" w:rsidR="00947499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94749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81952DF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pen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0F40D53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chooses to tak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hoto from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 the phone’s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lbum instead</w:t>
            </w:r>
          </w:p>
          <w:p w14:paraId="6A85135D" w14:textId="5088659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03C0BDFD" w:rsidR="00947499" w:rsidRPr="00A47EE3" w:rsidRDefault="005D3A6F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324EA92D" w:rsidR="00042801" w:rsidRPr="00A47EE3" w:rsidRDefault="005D3A6F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80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2B36642D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expand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7682BDC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49AB20C1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1083F262" w:rsidR="004102D4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0F65C3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taps ‘yes’ choice i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367CD7C" w14:textId="48E7A606" w:rsidR="004B0151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to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2F90BEAE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taps ‘no’ choice i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30D23FD5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creat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>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2D7B0609" w:rsidR="00AE6F97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Map View</w:t>
            </w:r>
          </w:p>
          <w:p w14:paraId="4FEFF478" w14:textId="7A7133A0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n O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3E116F92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63D67124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2D00A351" w:rsidR="00AE6F97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in date created and location</w:t>
            </w:r>
          </w:p>
          <w:p w14:paraId="7646F12F" w14:textId="0C862056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 confirm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ion of OI</w:t>
            </w:r>
          </w:p>
          <w:p w14:paraId="117A728D" w14:textId="7D5BC358" w:rsidR="00BB0421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004C8E37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3FB68D95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0975C924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31111AED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3674F8C2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B1FE73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05DC4D77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r w:rsidR="005D3A6F" w:rsidRPr="00A47EE3">
              <w:rPr>
                <w:rFonts w:ascii="Arial" w:hAnsi="Arial" w:cs="Arial"/>
                <w:sz w:val="22"/>
                <w:szCs w:val="22"/>
                <w:lang w:val="en-SG"/>
              </w:rPr>
              <w:t>remov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3EC0FE5" w:rsidR="00B95789" w:rsidRPr="00A47EE3" w:rsidRDefault="005D3A6F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5"/>
        <w:gridCol w:w="6211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222AA646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3C63FE9F" w:rsidR="003F0956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3F0956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08D115D3" w:rsidR="00251BBB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7F758803" w:rsidR="006868B9" w:rsidRPr="00A47EE3" w:rsidRDefault="005D3A6F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868B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alculates routes within 500m of the distance users have specified, with the starting point being the user’s location</w:t>
            </w:r>
          </w:p>
          <w:p w14:paraId="68B5CCB6" w14:textId="40E1A55E" w:rsidR="003F0956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7F6EE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157CC694" w:rsidR="000F0FD4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F0FD4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5BFCA74E" w:rsidR="00251BBB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3A7B40C" w:rsidR="003F0956" w:rsidRPr="00A47EE3" w:rsidRDefault="005D3A6F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0BED9AFA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  <w:p w14:paraId="2B6ABDB6" w14:textId="1F953C72" w:rsidR="009E5510" w:rsidRPr="00A47EE3" w:rsidRDefault="005D3A6F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The a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nerates at least three recommended routes of average distance using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1DE98359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2707F9CF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0FF77C38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D24FEA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58C84DB1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59A3ACEA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4BDF58ED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FF706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2639A56A" w:rsidR="00FF7061" w:rsidRPr="00A47EE3" w:rsidRDefault="005D3A6F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61DFCB08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10CE5471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generated routes o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map for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47E4A9DC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1E7D54B3" w:rsidR="0004270D" w:rsidRPr="00A47EE3" w:rsidRDefault="005D3A6F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5D0F9B57" w14:textId="411E70B9" w:rsidR="000F3FD5" w:rsidRDefault="000F3FD5" w:rsidP="000F3FD5">
      <w:pPr>
        <w:pStyle w:val="Heading1"/>
        <w:rPr>
          <w:lang w:val="en-GB"/>
        </w:rPr>
      </w:pPr>
      <w:bookmarkStart w:id="6" w:name="_Toc33360727"/>
      <w:r>
        <w:rPr>
          <w:lang w:val="en-GB"/>
        </w:rPr>
        <w:t>Entity Class Diagram</w:t>
      </w:r>
      <w:bookmarkEnd w:id="6"/>
    </w:p>
    <w:p w14:paraId="47D74358" w14:textId="5124F1AE" w:rsidR="000F3FD5" w:rsidRPr="000F3FD5" w:rsidRDefault="000F3FD5" w:rsidP="000F3FD5">
      <w:pPr>
        <w:pStyle w:val="Heading1"/>
        <w:rPr>
          <w:lang w:val="en-GB"/>
        </w:rPr>
      </w:pPr>
      <w:bookmarkStart w:id="7" w:name="_Toc33360728"/>
      <w:r>
        <w:rPr>
          <w:lang w:val="en-GB"/>
        </w:rPr>
        <w:t>Key Classes (Boundary and Control)</w:t>
      </w:r>
      <w:bookmarkEnd w:id="7"/>
    </w:p>
    <w:p w14:paraId="4B84E2B9" w14:textId="5E015284" w:rsidR="000F3FD5" w:rsidRDefault="000F3FD5" w:rsidP="000F3FD5">
      <w:pPr>
        <w:pStyle w:val="Heading1"/>
        <w:rPr>
          <w:lang w:val="en-GB"/>
        </w:rPr>
      </w:pPr>
      <w:bookmarkStart w:id="8" w:name="_Toc33360729"/>
      <w:r>
        <w:rPr>
          <w:lang w:val="en-GB"/>
        </w:rPr>
        <w:t>Sequence Diagrams</w:t>
      </w:r>
      <w:bookmarkEnd w:id="8"/>
    </w:p>
    <w:p w14:paraId="73C7850A" w14:textId="753D42F7" w:rsidR="000F3FD5" w:rsidRPr="000F3FD5" w:rsidRDefault="000F3FD5" w:rsidP="000F3FD5">
      <w:pPr>
        <w:pStyle w:val="Heading1"/>
        <w:rPr>
          <w:lang w:val="en-GB"/>
        </w:rPr>
      </w:pPr>
      <w:bookmarkStart w:id="9" w:name="_Toc33360730"/>
      <w:r>
        <w:rPr>
          <w:lang w:val="en-GB"/>
        </w:rPr>
        <w:t>Dialog Map</w:t>
      </w:r>
      <w:bookmarkEnd w:id="9"/>
    </w:p>
    <w:p w14:paraId="24B53FB3" w14:textId="5E8FD164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0" w:name="_Toc33360731"/>
      <w:r w:rsidRPr="0000458A">
        <w:rPr>
          <w:rFonts w:cs="Arial"/>
          <w:lang w:val="en-GB"/>
        </w:rPr>
        <w:t>Data Dictionary</w:t>
      </w:r>
      <w:bookmarkEnd w:id="10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6819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lastRenderedPageBreak/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0B4B701B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O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5B857A4E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 u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ser who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157BE21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r w:rsidR="005D3A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hroni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1E35A9D6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d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fault view of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Users can customise Map View at the Filtering Page</w:t>
            </w:r>
          </w:p>
          <w:p w14:paraId="7C5B90CF" w14:textId="1096A8D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ach information type will hav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ts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7ED704EE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Users choos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19E528B5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1" w:name="_Toc33360732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1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8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C407CE"/>
    <w:multiLevelType w:val="hybridMultilevel"/>
    <w:tmpl w:val="DA36E64E"/>
    <w:lvl w:ilvl="0" w:tplc="0A46640E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5"/>
  </w:num>
  <w:num w:numId="3">
    <w:abstractNumId w:val="44"/>
  </w:num>
  <w:num w:numId="4">
    <w:abstractNumId w:val="16"/>
  </w:num>
  <w:num w:numId="5">
    <w:abstractNumId w:val="3"/>
  </w:num>
  <w:num w:numId="6">
    <w:abstractNumId w:val="1"/>
  </w:num>
  <w:num w:numId="7">
    <w:abstractNumId w:val="20"/>
  </w:num>
  <w:num w:numId="8">
    <w:abstractNumId w:val="28"/>
  </w:num>
  <w:num w:numId="9">
    <w:abstractNumId w:val="26"/>
  </w:num>
  <w:num w:numId="10">
    <w:abstractNumId w:val="18"/>
  </w:num>
  <w:num w:numId="11">
    <w:abstractNumId w:val="34"/>
  </w:num>
  <w:num w:numId="12">
    <w:abstractNumId w:val="10"/>
  </w:num>
  <w:num w:numId="13">
    <w:abstractNumId w:val="4"/>
  </w:num>
  <w:num w:numId="14">
    <w:abstractNumId w:val="5"/>
  </w:num>
  <w:num w:numId="15">
    <w:abstractNumId w:val="27"/>
  </w:num>
  <w:num w:numId="16">
    <w:abstractNumId w:val="42"/>
  </w:num>
  <w:num w:numId="17">
    <w:abstractNumId w:val="8"/>
  </w:num>
  <w:num w:numId="18">
    <w:abstractNumId w:val="40"/>
  </w:num>
  <w:num w:numId="19">
    <w:abstractNumId w:val="24"/>
  </w:num>
  <w:num w:numId="20">
    <w:abstractNumId w:val="0"/>
  </w:num>
  <w:num w:numId="21">
    <w:abstractNumId w:val="37"/>
  </w:num>
  <w:num w:numId="22">
    <w:abstractNumId w:val="9"/>
  </w:num>
  <w:num w:numId="23">
    <w:abstractNumId w:val="33"/>
  </w:num>
  <w:num w:numId="24">
    <w:abstractNumId w:val="6"/>
  </w:num>
  <w:num w:numId="25">
    <w:abstractNumId w:val="13"/>
  </w:num>
  <w:num w:numId="26">
    <w:abstractNumId w:val="7"/>
  </w:num>
  <w:num w:numId="27">
    <w:abstractNumId w:val="21"/>
  </w:num>
  <w:num w:numId="28">
    <w:abstractNumId w:val="11"/>
  </w:num>
  <w:num w:numId="29">
    <w:abstractNumId w:val="23"/>
  </w:num>
  <w:num w:numId="30">
    <w:abstractNumId w:val="17"/>
  </w:num>
  <w:num w:numId="31">
    <w:abstractNumId w:val="31"/>
  </w:num>
  <w:num w:numId="32">
    <w:abstractNumId w:val="43"/>
  </w:num>
  <w:num w:numId="33">
    <w:abstractNumId w:val="29"/>
  </w:num>
  <w:num w:numId="34">
    <w:abstractNumId w:val="30"/>
  </w:num>
  <w:num w:numId="35">
    <w:abstractNumId w:val="12"/>
  </w:num>
  <w:num w:numId="36">
    <w:abstractNumId w:val="36"/>
  </w:num>
  <w:num w:numId="37">
    <w:abstractNumId w:val="2"/>
  </w:num>
  <w:num w:numId="38">
    <w:abstractNumId w:val="38"/>
  </w:num>
  <w:num w:numId="39">
    <w:abstractNumId w:val="14"/>
  </w:num>
  <w:num w:numId="40">
    <w:abstractNumId w:val="41"/>
  </w:num>
  <w:num w:numId="41">
    <w:abstractNumId w:val="35"/>
  </w:num>
  <w:num w:numId="42">
    <w:abstractNumId w:val="39"/>
  </w:num>
  <w:num w:numId="43">
    <w:abstractNumId w:val="19"/>
  </w:num>
  <w:num w:numId="44">
    <w:abstractNumId w:val="32"/>
  </w:num>
  <w:num w:numId="45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TGsBXPkr2i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3A8F"/>
    <w:rsid w:val="005531D4"/>
    <w:rsid w:val="00565930"/>
    <w:rsid w:val="0057510C"/>
    <w:rsid w:val="0058749C"/>
    <w:rsid w:val="005A0247"/>
    <w:rsid w:val="005D3847"/>
    <w:rsid w:val="005D3A6F"/>
    <w:rsid w:val="00611925"/>
    <w:rsid w:val="006143A4"/>
    <w:rsid w:val="0062248D"/>
    <w:rsid w:val="00630A9E"/>
    <w:rsid w:val="00635720"/>
    <w:rsid w:val="00654136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483C"/>
    <w:rsid w:val="00BE7267"/>
    <w:rsid w:val="00C0448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7276"/>
    <w:rsid w:val="00E155AA"/>
    <w:rsid w:val="00E24147"/>
    <w:rsid w:val="00E2666F"/>
    <w:rsid w:val="00E27B26"/>
    <w:rsid w:val="00E76C8E"/>
    <w:rsid w:val="00E80579"/>
    <w:rsid w:val="00EA2FF2"/>
    <w:rsid w:val="00EC1039"/>
    <w:rsid w:val="00EC16B8"/>
    <w:rsid w:val="00EE0B29"/>
    <w:rsid w:val="00EE5D1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d.adobe.com/view/5814c79d-7a0a-4e48-74d2-066ec8faf77f-2e25/" TargetMode="Externa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B2E52-A009-4A54-9ACF-3EC1E5C2B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796</Words>
  <Characters>15938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140</cp:revision>
  <dcterms:created xsi:type="dcterms:W3CDTF">2020-02-14T11:08:00Z</dcterms:created>
  <dcterms:modified xsi:type="dcterms:W3CDTF">2020-02-24T04:54:00Z</dcterms:modified>
</cp:coreProperties>
</file>